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24B121" w14:textId="0A7E7CF9" w:rsidR="00470716" w:rsidRPr="00470716" w:rsidRDefault="00470716" w:rsidP="00470716">
      <w:pPr>
        <w:pStyle w:val="Title"/>
        <w:jc w:val="center"/>
        <w:rPr>
          <w:color w:val="4472C4" w:themeColor="accent1"/>
          <w:spacing w:val="0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0470716">
        <w:rPr>
          <w:color w:val="4472C4" w:themeColor="accent1"/>
          <w:spacing w:val="0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Project Charter For</w:t>
      </w:r>
    </w:p>
    <w:p w14:paraId="0B4BECE4" w14:textId="09019E38" w:rsidR="00470716" w:rsidRDefault="00470716" w:rsidP="00470716">
      <w:pPr>
        <w:pStyle w:val="Heading1"/>
      </w:pPr>
      <w:r>
        <w:t>Vision</w:t>
      </w:r>
    </w:p>
    <w:p w14:paraId="1E1F767B" w14:textId="77777777" w:rsidR="00470716" w:rsidRPr="00470716" w:rsidRDefault="00470716" w:rsidP="00470716">
      <w:bookmarkStart w:id="0" w:name="_GoBack"/>
      <w:bookmarkEnd w:id="0"/>
    </w:p>
    <w:p w14:paraId="73639835" w14:textId="3810FFA3" w:rsidR="00470716" w:rsidRDefault="00470716" w:rsidP="00470716">
      <w:pPr>
        <w:pStyle w:val="Heading1"/>
      </w:pPr>
      <w:r>
        <w:t>Mission</w:t>
      </w:r>
    </w:p>
    <w:p w14:paraId="7F2BD778" w14:textId="77777777" w:rsidR="00470716" w:rsidRPr="00470716" w:rsidRDefault="00470716" w:rsidP="00470716"/>
    <w:p w14:paraId="1260C7EB" w14:textId="4FF60CD4" w:rsidR="00470716" w:rsidRDefault="00470716" w:rsidP="00470716">
      <w:pPr>
        <w:pStyle w:val="Heading1"/>
      </w:pPr>
      <w:r>
        <w:t>Success Criteria</w:t>
      </w:r>
    </w:p>
    <w:p w14:paraId="2D571322" w14:textId="77777777" w:rsidR="00470716" w:rsidRPr="00470716" w:rsidRDefault="00470716" w:rsidP="00470716"/>
    <w:sectPr w:rsidR="00470716" w:rsidRPr="004707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ztjQxNLEwNjY1MLBQ0lEKTi0uzszPAykwrAUAMHMkySwAAAA="/>
  </w:docVars>
  <w:rsids>
    <w:rsidRoot w:val="00470716"/>
    <w:rsid w:val="001F1FF0"/>
    <w:rsid w:val="00363D22"/>
    <w:rsid w:val="00470716"/>
    <w:rsid w:val="00883E09"/>
    <w:rsid w:val="00A06AF7"/>
    <w:rsid w:val="00CB165C"/>
    <w:rsid w:val="00EC0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25B86"/>
  <w15:chartTrackingRefBased/>
  <w15:docId w15:val="{67B7E9ED-6E69-4234-9AFB-721469DA7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07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707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07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707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8</Words>
  <Characters>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y Luo</dc:creator>
  <cp:keywords/>
  <dc:description/>
  <cp:lastModifiedBy>Jacky Luo</cp:lastModifiedBy>
  <cp:revision>1</cp:revision>
  <dcterms:created xsi:type="dcterms:W3CDTF">2018-08-01T23:23:00Z</dcterms:created>
  <dcterms:modified xsi:type="dcterms:W3CDTF">2018-08-02T01:17:00Z</dcterms:modified>
</cp:coreProperties>
</file>